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Journalism Internship Position</w:t>
      </w:r>
    </w:p>
    <w:bookmarkEnd w:id="20"/>
    <w:p>
      <w:pPr>
        <w:pStyle w:val="BodyText"/>
      </w:pPr>
      <w:r>
        <w:t xml:space="preserve">October 26, 2023</w:t>
      </w:r>
    </w:p>
    <w:p>
      <w:pPr>
        <w:pStyle w:val="BodyText"/>
      </w:pPr>
      <w:r>
        <w:t xml:space="preserve">Hiring Manager</w:t>
      </w:r>
      <w:r>
        <w:br/>
      </w:r>
      <w:r>
        <w:t xml:space="preserve">Accra Media Hub</w:t>
      </w:r>
      <w:r>
        <w:br/>
      </w:r>
      <w:r>
        <w:t xml:space="preserve">P.O. Box 12345</w:t>
      </w:r>
      <w:r>
        <w:br/>
      </w:r>
      <w:r>
        <w:t xml:space="preserve">Accra, Ghana</w:t>
      </w:r>
    </w:p>
    <w:p>
      <w:pPr>
        <w:pStyle w:val="BodyText"/>
      </w:pPr>
      <w:r>
        <w:t xml:space="preserve">Subject: Application for Journalism Internship Position at Accra Media Hub</w:t>
      </w:r>
    </w:p>
    <w:p>
      <w:pPr>
        <w:pStyle w:val="BodyText"/>
      </w:pPr>
      <w:r>
        <w:t xml:space="preserve">Dear Hiring Manager,</w:t>
      </w:r>
    </w:p>
    <w:p>
      <w:pPr>
        <w:pStyle w:val="BodyText"/>
      </w:pPr>
      <w:r>
        <w:t xml:space="preserve">As a passionate journalism student deeply committed to the ethical reporting of stories that shape Ghanaian society, I am writing to express my enthusiastic interest in the Journalism Internship position at Accra Media Hub. This</w:t>
      </w:r>
      <w:r>
        <w:t xml:space="preserve"> </w:t>
      </w:r>
      <w:r>
        <w:rPr>
          <w:bCs/>
          <w:b/>
        </w:rPr>
        <w:t xml:space="preserve">Internship Application Letter</w:t>
      </w:r>
      <w:r>
        <w:t xml:space="preserve"> </w:t>
      </w:r>
      <w:r>
        <w:t xml:space="preserve">represents not merely an application for a professional opportunity, but a deliberate step toward contributing meaningfully to Ghana's vibrant media ecosystem from within its dynamic capital city of Accra. Having followed the impactful work of your organization in covering critical issues such as governance transparency, youth empowerment initiatives, and cultural preservation across</w:t>
      </w:r>
      <w:r>
        <w:t xml:space="preserve"> </w:t>
      </w:r>
      <w:r>
        <w:rPr>
          <w:bCs/>
          <w:b/>
        </w:rPr>
        <w:t xml:space="preserve">Ghana Accra</w:t>
      </w:r>
      <w:r>
        <w:t xml:space="preserve">, I am confident my skills align perfectly with your mission to deliver truth-driven journalism that serves the people of Ghana.</w:t>
      </w:r>
    </w:p>
    <w:p>
      <w:pPr>
        <w:pStyle w:val="BodyText"/>
      </w:pPr>
      <w:r>
        <w:t xml:space="preserve">My academic foundation in Journalism and Media Studies at the University of Ghana, Legon, has equipped me with rigorous training in ethical reporting standards, multimedia storytelling, and investigative techniques. I've completed specialized coursework including "Media Law and Ethics in African Contexts," where we analyzed landmark cases like the 2019 High Court ruling on press freedom during elections—a decision directly relevant to the work you champion daily. During my semester abroad at Accra's vibrant University of Ghana campus, I immersed myself in local news landscapes by shadowing reporters at MyTV Ghana and writing for The Chronicle's student edition. These experiences taught me that effective journalism in</w:t>
      </w:r>
      <w:r>
        <w:t xml:space="preserve"> </w:t>
      </w:r>
      <w:r>
        <w:rPr>
          <w:bCs/>
          <w:b/>
        </w:rPr>
        <w:t xml:space="preserve">Ghana Accra</w:t>
      </w:r>
      <w:r>
        <w:t xml:space="preserve"> </w:t>
      </w:r>
      <w:r>
        <w:t xml:space="preserve">requires not just technical skill, but cultural intelligence to navigate complex narratives surrounding urban development, migration patterns, and socio-economic disparities across communities like Makola Market or the rapidly evolving digital startups in Osu.</w:t>
      </w:r>
    </w:p>
    <w:p>
      <w:pPr>
        <w:pStyle w:val="BodyText"/>
      </w:pPr>
      <w:r>
        <w:t xml:space="preserve">What particularly excites me about this internship is Accra Media Hub's pioneering work in data journalism projects such as "Water Watch Ghana" – a platform tracking municipal water access issues that directly impact 70% of Accra's urban population. As an aspiring</w:t>
      </w:r>
      <w:r>
        <w:t xml:space="preserve"> </w:t>
      </w:r>
      <w:r>
        <w:rPr>
          <w:bCs/>
          <w:b/>
        </w:rPr>
        <w:t xml:space="preserve">Journalist</w:t>
      </w:r>
      <w:r>
        <w:t xml:space="preserve">, I've developed proficiency in tools like Canva for infographics, Google Data Studio for visualizing public health statistics, and basic Python for data scraping – skills I'm eager to apply to amplify stories about food security challenges in the Adentan district or housing policies affecting informal settlements. In my recent project documenting youth-led climate initiatives across Accra's university campuses, I collaborated with local community radio stations to create bilingual (English-Twi) content that reached over 5,000 listeners – a testament to my commitment to making journalism accessible across Ghana's linguistic spectrum.</w:t>
      </w:r>
    </w:p>
    <w:p>
      <w:pPr>
        <w:pStyle w:val="BodyText"/>
      </w:pPr>
      <w:r>
        <w:t xml:space="preserve">My understanding of media dynamics in</w:t>
      </w:r>
      <w:r>
        <w:t xml:space="preserve"> </w:t>
      </w:r>
      <w:r>
        <w:rPr>
          <w:bCs/>
          <w:b/>
        </w:rPr>
        <w:t xml:space="preserve">Ghana Accra</w:t>
      </w:r>
      <w:r>
        <w:t xml:space="preserve"> </w:t>
      </w:r>
      <w:r>
        <w:t xml:space="preserve">extends beyond academic training. Having grown up in Tema but spent two years interning at the Ghana News Agency (GNA) during high school, I've witnessed firsthand how local journalism bridges government communication and community needs. When GNA covered the 2021 Accra Floods emergency response, I assisted in compiling real-time updates that guided thousands to safe zones – an experience that crystallized my belief that journalism isn't just reporting, but active public service. This conviction drives my passion for covering underrepresented narratives: I've documented the struggles of female street vendors navigating Accra's informal economy through a photo essay series published on the Daily Guide's youth platform, and I recently contributed to a podcast exploring how digital platforms are transforming traditional fishing communities in Tema.</w:t>
      </w:r>
    </w:p>
    <w:p>
      <w:pPr>
        <w:pStyle w:val="BodyText"/>
      </w:pPr>
      <w:r>
        <w:t xml:space="preserve">What sets me apart is my fluency in understanding both the challenges and opportunities within Ghana's media environment. I've researched how mobile penetration (over 95% in Accra) has transformed news consumption, leading me to develop a strategy for creating shareable, concise video content tailored for WhatsApp groups – a primary news source for 68% of Ghanaians according to the 2023 Digital Ghana Survey. I'm equally adept at traditional reporting: during my time with GhanaWeb, I conducted over 50 interviews on the #AccraTrafficChallenge campaign, which was later referenced by the Minister of Transport in policy discussions. As a future</w:t>
      </w:r>
      <w:r>
        <w:t xml:space="preserve"> </w:t>
      </w:r>
      <w:r>
        <w:rPr>
          <w:bCs/>
          <w:b/>
        </w:rPr>
        <w:t xml:space="preserve">Journalist</w:t>
      </w:r>
      <w:r>
        <w:t xml:space="preserve">, I recognize that credibility in</w:t>
      </w:r>
      <w:r>
        <w:t xml:space="preserve"> </w:t>
      </w:r>
      <w:r>
        <w:rPr>
          <w:bCs/>
          <w:b/>
        </w:rPr>
        <w:t xml:space="preserve">Ghana Accra</w:t>
      </w:r>
      <w:r>
        <w:t xml:space="preserve"> </w:t>
      </w:r>
      <w:r>
        <w:t xml:space="preserve">hinges on accuracy amid misinformation risks – a principle I've embodied while fact-checking claims about vaccine hesitancy during the recent measles outbreak.</w:t>
      </w:r>
    </w:p>
    <w:p>
      <w:pPr>
        <w:pStyle w:val="BodyText"/>
      </w:pPr>
      <w:r>
        <w:t xml:space="preserve">The opportunity to learn from Accra Media Hub's award-winning team represents a pivotal moment in my journey. I'm particularly eager to contribute to your upcoming series on "Green Accra," which examines urban sustainability efforts, by researching municipal waste management data and crafting community-focused narratives. My academic projects – including a thesis analyzing media coverage of the 2020 #EndSARS protests in Ghana – have honed my ability to balance empathy with journalistic rigor, ensuring stories humanize complex issues without compromising factual integrity. I'm also prepared to engage actively in your community outreach programs, such as the monthly Accra Media Literacy Workshops where we teach citizens to critically evaluate online content – a skill desperately needed as misinformation spreads rapidly across social media platforms.</w:t>
      </w:r>
    </w:p>
    <w:p>
      <w:pPr>
        <w:pStyle w:val="BodyText"/>
      </w:pPr>
      <w:r>
        <w:t xml:space="preserve">Ghana's media landscape is at an inflection point. With digital transformation accelerating and citizens demanding greater accountability, there's never been a more crucial time for principled journalism rooted in</w:t>
      </w:r>
      <w:r>
        <w:t xml:space="preserve"> </w:t>
      </w:r>
      <w:r>
        <w:rPr>
          <w:bCs/>
          <w:b/>
        </w:rPr>
        <w:t xml:space="preserve">Ghana Accra</w:t>
      </w:r>
      <w:r>
        <w:t xml:space="preserve">'s reality. I'm not merely seeking to complete an internship; I aspire to become part of the solution by learning from your team's excellence while bringing fresh perspectives on youth engagement, data storytelling, and ethical coverage of Ghanaian identity. My portfolio includes published pieces in The Ghanian Times and a YouTube channel documenting community resilience during the pandemic – resources I'd be proud to share with your editorial team.</w:t>
      </w:r>
    </w:p>
    <w:p>
      <w:pPr>
        <w:pStyle w:val="BodyText"/>
      </w:pPr>
      <w:r>
        <w:t xml:space="preserve">Thank you for considering my</w:t>
      </w:r>
      <w:r>
        <w:t xml:space="preserve"> </w:t>
      </w:r>
      <w:r>
        <w:rPr>
          <w:bCs/>
          <w:b/>
        </w:rPr>
        <w:t xml:space="preserve">Internship Application Letter</w:t>
      </w:r>
      <w:r>
        <w:t xml:space="preserve">. I am eager to discuss how my skills in multimedia reporting, cultural contextualization, and commitment to Ghanaian storytelling can support Accra Media Hub's mission. I will contact your office next week to schedule an interview at your convenience. The prospect of contributing to journalism that reflects the soul of Ghana – from the bustling markets of Osu to the serene shores of Labadi Beach – fuels my ambition every day as a future</w:t>
      </w:r>
      <w:r>
        <w:t xml:space="preserve"> </w:t>
      </w:r>
      <w:r>
        <w:rPr>
          <w:bCs/>
          <w:b/>
        </w:rPr>
        <w:t xml:space="preserve">Journalist</w:t>
      </w:r>
      <w:r>
        <w:t xml:space="preserve">. I look forward to potentially becoming part of your team dedicated to truth in</w:t>
      </w:r>
      <w:r>
        <w:t xml:space="preserve"> </w:t>
      </w:r>
      <w:r>
        <w:rPr>
          <w:bCs/>
          <w:b/>
        </w:rPr>
        <w:t xml:space="preserve">Ghana Accra</w:t>
      </w:r>
      <w:r>
        <w:t xml:space="preserve">.</w:t>
      </w:r>
    </w:p>
    <w:p>
      <w:pPr>
        <w:pStyle w:val="BodyText"/>
      </w:pPr>
      <w:r>
        <w:t xml:space="preserve">Sincerely,</w:t>
      </w:r>
      <w:r>
        <w:br/>
      </w:r>
      <w:r>
        <w:t xml:space="preserve">Amina Mensah</w:t>
      </w:r>
      <w:r>
        <w:br/>
      </w:r>
      <w:r>
        <w:t xml:space="preserve">+233 54 123 4567</w:t>
      </w:r>
      <w:r>
        <w:br/>
      </w:r>
      <w:r>
        <w:t xml:space="preserve">a.mensah@ug.edu.g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m Position in Ghana Accra</dc:title>
  <dc:creator/>
  <dc:language>en</dc:language>
  <cp:keywords/>
  <dcterms:created xsi:type="dcterms:W3CDTF">2025-12-15T16:52:38Z</dcterms:created>
  <dcterms:modified xsi:type="dcterms:W3CDTF">2025-12-15T16:52:38Z</dcterms:modified>
</cp:coreProperties>
</file>

<file path=docProps/custom.xml><?xml version="1.0" encoding="utf-8"?>
<Properties xmlns="http://schemas.openxmlformats.org/officeDocument/2006/custom-properties" xmlns:vt="http://schemas.openxmlformats.org/officeDocument/2006/docPropsVTypes"/>
</file>